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6E47" w14:textId="652F790F" w:rsidR="00966320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3E0B8CBF" w14:textId="77777777" w:rsidR="00966320" w:rsidRPr="00966320" w:rsidRDefault="00966320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966320">
        <w:rPr>
          <w:color w:val="444444"/>
          <w:spacing w:val="3"/>
        </w:rPr>
        <w:t>Select* From (Select * From Worker Order By Salary DESC )</w:t>
      </w:r>
    </w:p>
    <w:p w14:paraId="6944145B" w14:textId="2CD1E455" w:rsidR="00966320" w:rsidRPr="00966320" w:rsidRDefault="00966320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966320">
        <w:rPr>
          <w:color w:val="444444"/>
          <w:spacing w:val="3"/>
        </w:rPr>
        <w:t xml:space="preserve">Where </w:t>
      </w:r>
      <w:proofErr w:type="spellStart"/>
      <w:r w:rsidRPr="00966320">
        <w:rPr>
          <w:color w:val="444444"/>
          <w:spacing w:val="3"/>
        </w:rPr>
        <w:t>R</w:t>
      </w:r>
      <w:r w:rsidR="00664933">
        <w:rPr>
          <w:color w:val="444444"/>
          <w:spacing w:val="3"/>
        </w:rPr>
        <w:t>ownum</w:t>
      </w:r>
      <w:proofErr w:type="spellEnd"/>
      <w:r w:rsidRPr="00966320">
        <w:rPr>
          <w:color w:val="444444"/>
          <w:spacing w:val="3"/>
        </w:rPr>
        <w:t xml:space="preserve"> &lt;=10; </w:t>
      </w:r>
    </w:p>
    <w:p w14:paraId="4DC281DB" w14:textId="7BE401F1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752B86D1" w14:textId="666A873C" w:rsidR="009966CE" w:rsidRPr="007A1BB7" w:rsidRDefault="009966C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SELECT DISTINCT(Salary) FROM Worker ORDER BY DESC LIMIT 1 OFFSET 5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431DA1"/>
    <w:rsid w:val="00643899"/>
    <w:rsid w:val="00664933"/>
    <w:rsid w:val="00966320"/>
    <w:rsid w:val="009966CE"/>
    <w:rsid w:val="00B55083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D9E00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7</cp:revision>
  <dcterms:created xsi:type="dcterms:W3CDTF">2021-03-26T13:48:00Z</dcterms:created>
  <dcterms:modified xsi:type="dcterms:W3CDTF">2022-06-08T18:55:00Z</dcterms:modified>
</cp:coreProperties>
</file>